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B4AC7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RIJAVNIC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na razpis </w:t>
      </w:r>
    </w:p>
    <w:p w14:paraId="1C006200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ZA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IZMENJAVO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>Z NAMENOM PRAKSE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 ALI ŠTUDIJ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V TUJINI</w:t>
      </w:r>
    </w:p>
    <w:p w14:paraId="55BC6C32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PROGRAM ERASMUS+: KA1 – OPRAVLJANJE PRAKTIČNEGA USPOSABLJANJA</w:t>
      </w:r>
      <w:r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/ŠTUDIJA</w:t>
      </w: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 xml:space="preserve"> V TUJINI</w:t>
      </w:r>
    </w:p>
    <w:p w14:paraId="388F9DF8" w14:textId="77777777" w:rsidR="0074513F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za študijsko leto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_______________</w:t>
      </w:r>
    </w:p>
    <w:p w14:paraId="78AC0AD5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brazec 1)</w:t>
      </w:r>
    </w:p>
    <w:p w14:paraId="7B28821D" w14:textId="77777777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ODATKI O KANDIDATU/-KI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1"/>
        <w:gridCol w:w="5534"/>
      </w:tblGrid>
      <w:tr w:rsidR="0074513F" w:rsidRPr="00065866" w14:paraId="7E572C23" w14:textId="77777777" w:rsidTr="0064220E">
        <w:trPr>
          <w:jc w:val="center"/>
        </w:trPr>
        <w:tc>
          <w:tcPr>
            <w:tcW w:w="3821" w:type="dxa"/>
          </w:tcPr>
          <w:p w14:paraId="5C1492BC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 študenta:</w:t>
            </w:r>
          </w:p>
        </w:tc>
        <w:tc>
          <w:tcPr>
            <w:tcW w:w="5534" w:type="dxa"/>
          </w:tcPr>
          <w:p w14:paraId="1C4E2E69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844514A" w14:textId="77777777" w:rsidTr="0064220E">
        <w:trPr>
          <w:jc w:val="center"/>
        </w:trPr>
        <w:tc>
          <w:tcPr>
            <w:tcW w:w="3821" w:type="dxa"/>
          </w:tcPr>
          <w:p w14:paraId="71452B2E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imek študenta:</w:t>
            </w:r>
          </w:p>
        </w:tc>
        <w:tc>
          <w:tcPr>
            <w:tcW w:w="5534" w:type="dxa"/>
          </w:tcPr>
          <w:p w14:paraId="0596764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E7C59DB" w14:textId="77777777" w:rsidTr="0064220E">
        <w:trPr>
          <w:jc w:val="center"/>
        </w:trPr>
        <w:tc>
          <w:tcPr>
            <w:tcW w:w="3821" w:type="dxa"/>
          </w:tcPr>
          <w:p w14:paraId="6FEF795E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in kraj rojstva:</w:t>
            </w:r>
          </w:p>
        </w:tc>
        <w:tc>
          <w:tcPr>
            <w:tcW w:w="5534" w:type="dxa"/>
          </w:tcPr>
          <w:p w14:paraId="5110042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524015B2" w14:textId="77777777" w:rsidTr="0064220E">
        <w:trPr>
          <w:jc w:val="center"/>
        </w:trPr>
        <w:tc>
          <w:tcPr>
            <w:tcW w:w="3821" w:type="dxa"/>
          </w:tcPr>
          <w:p w14:paraId="339012E8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ljanstvo:</w:t>
            </w:r>
          </w:p>
        </w:tc>
        <w:tc>
          <w:tcPr>
            <w:tcW w:w="5534" w:type="dxa"/>
          </w:tcPr>
          <w:p w14:paraId="39321AEF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D377810" w14:textId="77777777" w:rsidTr="0064220E">
        <w:trPr>
          <w:jc w:val="center"/>
        </w:trPr>
        <w:tc>
          <w:tcPr>
            <w:tcW w:w="3821" w:type="dxa"/>
          </w:tcPr>
          <w:p w14:paraId="7F8D2374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stalnega prebivališča:</w:t>
            </w:r>
          </w:p>
        </w:tc>
        <w:tc>
          <w:tcPr>
            <w:tcW w:w="5534" w:type="dxa"/>
          </w:tcPr>
          <w:p w14:paraId="64961884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712DE639" w14:textId="77777777" w:rsidTr="0064220E">
        <w:trPr>
          <w:jc w:val="center"/>
        </w:trPr>
        <w:tc>
          <w:tcPr>
            <w:tcW w:w="3821" w:type="dxa"/>
          </w:tcPr>
          <w:p w14:paraId="0405DE2D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, na katerega želite prejemati obvestila (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č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e razlikuje od stalnega prebivališča):</w:t>
            </w:r>
          </w:p>
        </w:tc>
        <w:tc>
          <w:tcPr>
            <w:tcW w:w="5534" w:type="dxa"/>
          </w:tcPr>
          <w:p w14:paraId="7029083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0375DDC" w14:textId="77777777" w:rsidTr="0064220E">
        <w:trPr>
          <w:jc w:val="center"/>
        </w:trPr>
        <w:tc>
          <w:tcPr>
            <w:tcW w:w="3821" w:type="dxa"/>
          </w:tcPr>
          <w:p w14:paraId="08E5FF70" w14:textId="77777777" w:rsidR="0074513F" w:rsidRPr="00065866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lektronski naslov:</w:t>
            </w:r>
          </w:p>
        </w:tc>
        <w:tc>
          <w:tcPr>
            <w:tcW w:w="5534" w:type="dxa"/>
          </w:tcPr>
          <w:p w14:paraId="7A85205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6766EFAC" w14:textId="77777777" w:rsidTr="0064220E">
        <w:trPr>
          <w:jc w:val="center"/>
        </w:trPr>
        <w:tc>
          <w:tcPr>
            <w:tcW w:w="3821" w:type="dxa"/>
          </w:tcPr>
          <w:p w14:paraId="4718A540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Telefonska številka:</w:t>
            </w:r>
          </w:p>
        </w:tc>
        <w:tc>
          <w:tcPr>
            <w:tcW w:w="5534" w:type="dxa"/>
          </w:tcPr>
          <w:p w14:paraId="17886A69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0C410683" w14:textId="77777777" w:rsidTr="0064220E">
        <w:trPr>
          <w:jc w:val="center"/>
        </w:trPr>
        <w:tc>
          <w:tcPr>
            <w:tcW w:w="3821" w:type="dxa"/>
          </w:tcPr>
          <w:p w14:paraId="730575CB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ktivno znanje tujih jezikov:</w:t>
            </w:r>
          </w:p>
        </w:tc>
        <w:tc>
          <w:tcPr>
            <w:tcW w:w="5534" w:type="dxa"/>
          </w:tcPr>
          <w:p w14:paraId="3384E48F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7FD9CF6" w14:textId="77777777" w:rsidTr="0064220E">
        <w:trPr>
          <w:jc w:val="center"/>
        </w:trPr>
        <w:tc>
          <w:tcPr>
            <w:tcW w:w="3821" w:type="dxa"/>
          </w:tcPr>
          <w:p w14:paraId="35A38AC9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asivno znanje tujih jezikov:</w:t>
            </w:r>
          </w:p>
        </w:tc>
        <w:tc>
          <w:tcPr>
            <w:tcW w:w="5534" w:type="dxa"/>
          </w:tcPr>
          <w:p w14:paraId="5E100787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1AFB31C" w14:textId="77777777" w:rsidTr="0064220E">
        <w:trPr>
          <w:jc w:val="center"/>
        </w:trPr>
        <w:tc>
          <w:tcPr>
            <w:tcW w:w="3821" w:type="dxa"/>
          </w:tcPr>
          <w:p w14:paraId="477B57D1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 (izberite) :</w:t>
            </w:r>
          </w:p>
        </w:tc>
        <w:tc>
          <w:tcPr>
            <w:tcW w:w="5534" w:type="dxa"/>
          </w:tcPr>
          <w:p w14:paraId="61E4CD95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prvi                         b) drugi</w:t>
            </w:r>
          </w:p>
        </w:tc>
      </w:tr>
      <w:tr w:rsidR="0074513F" w:rsidRPr="00A874F7" w14:paraId="72E9BFB0" w14:textId="77777777" w:rsidTr="0064220E">
        <w:trPr>
          <w:jc w:val="center"/>
        </w:trPr>
        <w:tc>
          <w:tcPr>
            <w:tcW w:w="3821" w:type="dxa"/>
          </w:tcPr>
          <w:p w14:paraId="6C76F4D0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ski program (izberite):</w:t>
            </w:r>
          </w:p>
        </w:tc>
        <w:tc>
          <w:tcPr>
            <w:tcW w:w="5534" w:type="dxa"/>
          </w:tcPr>
          <w:p w14:paraId="2A9ABFE2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pravljanje podeželja in krajine</w:t>
            </w:r>
          </w:p>
          <w:p w14:paraId="0DBFFF5F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ravovarstvo</w:t>
            </w:r>
          </w:p>
          <w:p w14:paraId="19B490D1" w14:textId="77777777" w:rsidR="0074513F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Hortikultura</w:t>
            </w:r>
          </w:p>
          <w:p w14:paraId="3F246955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Živilstvo in prehrana</w:t>
            </w:r>
          </w:p>
        </w:tc>
      </w:tr>
      <w:tr w:rsidR="0074513F" w:rsidRPr="00A874F7" w14:paraId="36DD20D0" w14:textId="77777777" w:rsidTr="0064220E">
        <w:trPr>
          <w:jc w:val="center"/>
        </w:trPr>
        <w:tc>
          <w:tcPr>
            <w:tcW w:w="3821" w:type="dxa"/>
          </w:tcPr>
          <w:p w14:paraId="0C6BACAA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čin študija (izberite):</w:t>
            </w:r>
          </w:p>
        </w:tc>
        <w:tc>
          <w:tcPr>
            <w:tcW w:w="5534" w:type="dxa"/>
          </w:tcPr>
          <w:p w14:paraId="19CBB4A0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redni                       b)izredni </w:t>
            </w:r>
          </w:p>
        </w:tc>
      </w:tr>
      <w:tr w:rsidR="00340BE5" w:rsidRPr="003117A5" w14:paraId="5D81BEE1" w14:textId="77777777" w:rsidTr="0064220E">
        <w:trPr>
          <w:jc w:val="center"/>
        </w:trPr>
        <w:tc>
          <w:tcPr>
            <w:tcW w:w="3821" w:type="dxa"/>
          </w:tcPr>
          <w:p w14:paraId="116AED26" w14:textId="6876FEDC" w:rsidR="003117A5" w:rsidRPr="003117A5" w:rsidRDefault="003117A5" w:rsidP="001930CE">
            <w:pPr>
              <w:ind w:left="720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li</w:t>
            </w:r>
            <w:r w:rsidRPr="003117A5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te v delovnem razmerju</w:t>
            </w:r>
            <w:r w:rsidR="001930CE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oz.</w:t>
            </w:r>
          </w:p>
          <w:p w14:paraId="4E187C42" w14:textId="78E5CC5C" w:rsidR="003117A5" w:rsidRPr="003117A5" w:rsidRDefault="003117A5" w:rsidP="001930CE">
            <w:pPr>
              <w:ind w:left="720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3117A5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li opravljate samostojno registrirano dejavnost (s.p.)  v Sloveniji ali v tujini</w:t>
            </w:r>
            <w:r w:rsidR="00D411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  <w:p w14:paraId="09F23A1C" w14:textId="77777777" w:rsidR="00340BE5" w:rsidRPr="00A874F7" w:rsidRDefault="00340BE5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5534" w:type="dxa"/>
          </w:tcPr>
          <w:p w14:paraId="1A25DB02" w14:textId="6439235E" w:rsidR="001930CE" w:rsidRPr="00004674" w:rsidRDefault="001930CE" w:rsidP="00004674">
            <w:pPr>
              <w:pStyle w:val="Odstavekseznama"/>
              <w:numPr>
                <w:ilvl w:val="0"/>
                <w:numId w:val="6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04674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</w:t>
            </w:r>
          </w:p>
          <w:p w14:paraId="394F90DA" w14:textId="3E29A5EA" w:rsidR="001930CE" w:rsidRPr="00A874F7" w:rsidRDefault="00AC768E" w:rsidP="00004674">
            <w:pPr>
              <w:pStyle w:val="Odstavekseznama"/>
              <w:numPr>
                <w:ilvl w:val="0"/>
                <w:numId w:val="6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e</w:t>
            </w:r>
          </w:p>
          <w:p w14:paraId="2CABFFD1" w14:textId="77777777" w:rsidR="00340BE5" w:rsidRPr="00A874F7" w:rsidRDefault="00340BE5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75B07CC4" w14:textId="77777777" w:rsidTr="0064220E">
        <w:trPr>
          <w:jc w:val="center"/>
        </w:trPr>
        <w:tc>
          <w:tcPr>
            <w:tcW w:w="3821" w:type="dxa"/>
          </w:tcPr>
          <w:p w14:paraId="5C40985D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a delodajalca praktičnega izobraževanja v tujini oz. država, v katero želite na mobilnost:</w:t>
            </w:r>
          </w:p>
        </w:tc>
        <w:tc>
          <w:tcPr>
            <w:tcW w:w="5534" w:type="dxa"/>
          </w:tcPr>
          <w:p w14:paraId="3522089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1C32FF62" w14:textId="77777777" w:rsidTr="0064220E">
        <w:trPr>
          <w:jc w:val="center"/>
        </w:trPr>
        <w:tc>
          <w:tcPr>
            <w:tcW w:w="3821" w:type="dxa"/>
          </w:tcPr>
          <w:p w14:paraId="0EAF6B55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ziv delodajalca praktičnega izobraževanja v tujini oz. naziv institucije, v katero želite na mobilnost (institucija gostiteljica):</w:t>
            </w:r>
          </w:p>
        </w:tc>
        <w:tc>
          <w:tcPr>
            <w:tcW w:w="5534" w:type="dxa"/>
          </w:tcPr>
          <w:p w14:paraId="7AB566BB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52BB040C" w14:textId="77777777" w:rsidTr="0064220E">
        <w:trPr>
          <w:jc w:val="center"/>
        </w:trPr>
        <w:tc>
          <w:tcPr>
            <w:tcW w:w="3821" w:type="dxa"/>
          </w:tcPr>
          <w:p w14:paraId="6B7C185C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delodajalca praktičnega izobraževanja v tujini:</w:t>
            </w:r>
          </w:p>
        </w:tc>
        <w:tc>
          <w:tcPr>
            <w:tcW w:w="5534" w:type="dxa"/>
          </w:tcPr>
          <w:p w14:paraId="12BF5F63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314CAB2C" w14:textId="77777777" w:rsidTr="0064220E">
        <w:trPr>
          <w:jc w:val="center"/>
        </w:trPr>
        <w:tc>
          <w:tcPr>
            <w:tcW w:w="3821" w:type="dxa"/>
          </w:tcPr>
          <w:p w14:paraId="6B972B34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, priimek in funkcija odgovorne osebe na instituciji gostiteljici:</w:t>
            </w:r>
          </w:p>
        </w:tc>
        <w:tc>
          <w:tcPr>
            <w:tcW w:w="5534" w:type="dxa"/>
          </w:tcPr>
          <w:p w14:paraId="21616AD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67204E2F" w14:textId="77777777" w:rsidTr="0064220E">
        <w:trPr>
          <w:jc w:val="center"/>
        </w:trPr>
        <w:tc>
          <w:tcPr>
            <w:tcW w:w="3821" w:type="dxa"/>
          </w:tcPr>
          <w:p w14:paraId="654F947E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Mentor/-ica pri praktičnem izobraževanju v tujini:</w:t>
            </w:r>
          </w:p>
        </w:tc>
        <w:tc>
          <w:tcPr>
            <w:tcW w:w="5534" w:type="dxa"/>
          </w:tcPr>
          <w:p w14:paraId="390099FD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49A84519" w14:textId="77777777" w:rsidTr="0064220E">
        <w:trPr>
          <w:jc w:val="center"/>
        </w:trPr>
        <w:tc>
          <w:tcPr>
            <w:tcW w:w="3821" w:type="dxa"/>
          </w:tcPr>
          <w:p w14:paraId="5D6441A8" w14:textId="77777777" w:rsidR="0074513F" w:rsidRPr="00A874F7" w:rsidRDefault="0074513F" w:rsidP="0064220E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edvideno trajanje opravljanja praktičnega usposabljanja v tujini (</w:t>
            </w:r>
            <w:r w:rsidRPr="00A874F7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>najmanj 2 meseca)</w:t>
            </w:r>
          </w:p>
        </w:tc>
        <w:tc>
          <w:tcPr>
            <w:tcW w:w="5534" w:type="dxa"/>
          </w:tcPr>
          <w:p w14:paraId="6A37A90A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d (dan, mesec, leto):</w:t>
            </w:r>
          </w:p>
          <w:p w14:paraId="745CCAC2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o (dan, mesec, leto):</w:t>
            </w:r>
          </w:p>
          <w:p w14:paraId="26DB646C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kar skupaj znaša  ___ meseca/mesecev</w:t>
            </w:r>
          </w:p>
        </w:tc>
      </w:tr>
    </w:tbl>
    <w:p w14:paraId="576F9CF5" w14:textId="77777777" w:rsidR="0074513F" w:rsidRPr="00375878" w:rsidRDefault="0074513F" w:rsidP="0074513F">
      <w:pPr>
        <w:rPr>
          <w:rFonts w:asciiTheme="minorHAnsi" w:hAnsiTheme="minorHAnsi"/>
          <w:b/>
          <w:color w:val="000000" w:themeColor="text1"/>
          <w:sz w:val="16"/>
          <w:szCs w:val="22"/>
          <w:lang w:val="sl-SI"/>
        </w:rPr>
      </w:pPr>
    </w:p>
    <w:p w14:paraId="6FE54AC7" w14:textId="77777777" w:rsidR="0074513F" w:rsidRPr="00A874F7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lastRenderedPageBreak/>
        <w:t xml:space="preserve">Pri iskanju destinacije potrebujem pomoč 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(ustrezno obkrožite):</w:t>
      </w: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   DA              NE</w:t>
      </w:r>
    </w:p>
    <w:p w14:paraId="4A72A416" w14:textId="77777777" w:rsidR="0074513F" w:rsidRPr="00A874F7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V primeru, da ste na prejšnje vprašanje odgovorili z »DA«, odgovorite še na spodnja vprašanja:</w:t>
      </w:r>
    </w:p>
    <w:p w14:paraId="2B0DBA22" w14:textId="77777777" w:rsidR="0074513F" w:rsidRPr="00A874F7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*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1</w:t>
      </w: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Navedite do tri institucije z Erasmus+ listino in/ali države, v katerih želite izvesti izmenjavo. Nabor institucij nosilk Erasmus+ listine in/ali države najdete na spletnih straneh  </w:t>
      </w:r>
      <w:hyperlink r:id="rId7" w:history="1">
        <w:r w:rsidRPr="00A874F7">
          <w:rPr>
            <w:rStyle w:val="Hiperpovezava"/>
            <w:rFonts w:asciiTheme="minorHAnsi" w:hAnsiTheme="minorHAnsi"/>
            <w:color w:val="000000" w:themeColor="text1"/>
            <w:sz w:val="22"/>
            <w:szCs w:val="22"/>
            <w:lang w:val="sl-SI"/>
          </w:rPr>
          <w:t>http://www.erasmusplus.si</w:t>
        </w:r>
      </w:hyperlink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. </w:t>
      </w:r>
    </w:p>
    <w:p w14:paraId="48AA7189" w14:textId="77777777" w:rsidR="0074513F" w:rsidRPr="00A874F7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DD25DAD" w14:textId="2D4FEEC4" w:rsidR="0074513F" w:rsidRPr="00340BE5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340BE5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_______________________________________________</w:t>
      </w:r>
    </w:p>
    <w:p w14:paraId="1A608593" w14:textId="77777777" w:rsidR="0074513F" w:rsidRPr="00065866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softHyphen/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*2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  <w:t xml:space="preserve">Če imate s podjetjem/institucijo že dogovorjeno mobilnost, navedite naziv te organizacije. Če izmenjave v podjetju še nimate urejene, napišite tri jezikovna področja, v katerih bi želeli opravljati praktično usposabljanje. 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</w:p>
    <w:p w14:paraId="03625BFB" w14:textId="365F2F07" w:rsidR="0074513F" w:rsidRPr="00340BE5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340BE5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_______________________________________________</w:t>
      </w:r>
    </w:p>
    <w:p w14:paraId="6F6F6CEB" w14:textId="77777777" w:rsidR="0074513F" w:rsidRPr="00065866" w:rsidRDefault="0074513F" w:rsidP="0074513F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0B2712E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* 3</w:t>
      </w:r>
      <w:r w:rsidRPr="00340BE5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Če vas zanima katera od organizacij, s katero je BC Naklo že sodeloval pri projektih ali izmenjavah, navedite institucijo.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 tem primeru svoj angleški življenjepis z motivacijskim pismom pošljite tudi na e-naslov </w:t>
      </w:r>
      <w:hyperlink r:id="rId8" w:history="1">
        <w:r w:rsidRPr="00E46B92">
          <w:rPr>
            <w:rStyle w:val="Hiperpovezava"/>
            <w:rFonts w:asciiTheme="minorHAnsi" w:hAnsiTheme="minorHAnsi"/>
            <w:sz w:val="22"/>
            <w:szCs w:val="22"/>
            <w:lang w:val="sl-SI"/>
          </w:rPr>
          <w:t>spela.langus@bc-naklo.si</w:t>
        </w:r>
      </w:hyperlink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. Navedite organizacijo ali vsaj želeno državo:</w:t>
      </w:r>
    </w:p>
    <w:p w14:paraId="78ACA449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122775AA" w14:textId="0E6B9607" w:rsidR="0074513F" w:rsidRPr="00340BE5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340BE5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_______________________________________________</w:t>
      </w:r>
    </w:p>
    <w:p w14:paraId="0ED9B907" w14:textId="77777777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519BF2D8" w14:textId="77777777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Ali ste se v preteklosti že udeležili izmenjave 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(ustrezno obkrožite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*3) 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A         NE </w:t>
      </w:r>
    </w:p>
    <w:p w14:paraId="66C0363D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*3 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Če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ste na prejšnje vprašanje odgovorili z »DA«, odgovorite še na spodnja vprašanja in priložite </w:t>
      </w:r>
      <w:r w:rsidRPr="00065866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kopijo potrdila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izdanega 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na ins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titucij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i gostiteljici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.  </w:t>
      </w:r>
    </w:p>
    <w:p w14:paraId="76ED9FF8" w14:textId="77777777" w:rsidR="0074513F" w:rsidRPr="00065866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51ED6D2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rsta že izvedene izmenjave (izberite):  a) Študij       b) Praktično usposabljanje </w:t>
      </w:r>
    </w:p>
    <w:p w14:paraId="5B23F527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D80C239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rajanje:________________dni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</w:r>
    </w:p>
    <w:p w14:paraId="1FA7AB26" w14:textId="3787FACB" w:rsidR="0074513F" w:rsidRPr="00065866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Naziv in država institucije gostiteljice: 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</w:t>
      </w:r>
    </w:p>
    <w:p w14:paraId="7E5D8B3F" w14:textId="76AD199B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  <w:t>Številka in datum izdanega potrdila:_________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</w:t>
      </w:r>
    </w:p>
    <w:p w14:paraId="65B3E3CC" w14:textId="77777777" w:rsidR="0074513F" w:rsidRPr="00340BE5" w:rsidRDefault="0074513F" w:rsidP="0074513F">
      <w:pPr>
        <w:shd w:val="clear" w:color="auto" w:fill="FFFFFF"/>
        <w:adjustRightInd w:val="0"/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  <w:lang w:val="nn-NO"/>
        </w:rPr>
      </w:pPr>
    </w:p>
    <w:p w14:paraId="41370950" w14:textId="77777777" w:rsidR="0074513F" w:rsidRPr="00EC1AD3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  <w:lang w:val="sl-SI"/>
        </w:rPr>
        <w:t>Na naslednji strani naj bo vaša prošnja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, 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v kateri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je jasno izražen motiv za mobilnost. V prijavnici naj bo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 xml:space="preserve"> obvezno navedeno: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izbrana država, okvirno časovno obdobje in trajanje opravljanja praktičnega izobraževanja v tujini (najmanj 2 meseca prakse) ali študija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(najmanj 3 mesece)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 področje dela, ki študenta zanima oz. bi ga želel opravljati v času praktičnega izobraževanja, pričakovana znanja in izkušnje po opravljenem praktičnem izobraževanju, razlog za opravljanje praktičnega izobraževanja v tujini (osebna motivacija) in dosedanje delovne izkušnje. Prošnja naj bo dolga eno tipkano stran.</w:t>
      </w:r>
    </w:p>
    <w:p w14:paraId="776D13BB" w14:textId="77777777" w:rsidR="0074513F" w:rsidRPr="00EC1AD3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14:paraId="2E9AECB0" w14:textId="77777777" w:rsidR="0074513F" w:rsidRPr="00EC1AD3" w:rsidRDefault="0074513F" w:rsidP="0074513F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Iz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>prijavnice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mora biti razvidno, ali se je kandidat že dogovoril za opravljanje prakse v tujini (ima že izbrano organizacijo in mentorja) ali pri iskanju podjetja potrebuje pomoč. Kandidati, ki so se ž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dogovorili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se želijo za prakso dogovoriti sami, morajo prijavi priložiti tudi izjavo organizacije prejemnice, iz katere je razvidno, da jih je ta pripravljena sprejeti na praktično izobraževanj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na študij.</w:t>
      </w:r>
    </w:p>
    <w:p w14:paraId="0876EA3E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ACCBDF5" w14:textId="77777777" w:rsidR="0074513F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Kraj in datum:                                         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odpis študenta:  </w:t>
      </w:r>
    </w:p>
    <w:p w14:paraId="69BC43AC" w14:textId="77777777" w:rsidR="00CC79BF" w:rsidRPr="00065866" w:rsidRDefault="00CC79B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6B6556C" w14:textId="10D881FB" w:rsidR="0074513F" w:rsidRPr="00340BE5" w:rsidRDefault="0074513F">
      <w:pPr>
        <w:rPr>
          <w:lang w:val="nn-NO"/>
        </w:rPr>
      </w:pPr>
    </w:p>
    <w:p w14:paraId="468DC216" w14:textId="77777777" w:rsidR="0074513F" w:rsidRPr="005006CD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Priloge:</w:t>
      </w:r>
    </w:p>
    <w:p w14:paraId="475BA6CD" w14:textId="77777777" w:rsidR="0074513F" w:rsidRPr="005006CD" w:rsidRDefault="0074513F" w:rsidP="0074513F">
      <w:pPr>
        <w:pStyle w:val="Odstavekseznama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Prošnja </w:t>
      </w:r>
    </w:p>
    <w:p w14:paraId="221AD407" w14:textId="77777777" w:rsidR="0074513F" w:rsidRPr="005006CD" w:rsidRDefault="0074513F" w:rsidP="0074513F">
      <w:pPr>
        <w:pStyle w:val="Odstavekseznama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Življenjepis (CV) z motivacijskim pismom v angleškem jeziku </w:t>
      </w:r>
    </w:p>
    <w:p w14:paraId="2D36F9D9" w14:textId="28EBB239" w:rsidR="0074513F" w:rsidRDefault="0074513F" w:rsidP="0074513F">
      <w:pP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(navedite morebitne 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drug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prilog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</w:t>
      </w:r>
      <w:r w:rsidRPr="005006CD">
        <w:rPr>
          <w:rFonts w:asciiTheme="minorHAnsi" w:hAnsiTheme="minorHAnsi"/>
          <w:i/>
          <w:sz w:val="22"/>
          <w:szCs w:val="22"/>
          <w:lang w:val="sl-SI"/>
        </w:rPr>
        <w:t>ki jih prilagat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v skladu z razpisom)</w:t>
      </w:r>
    </w:p>
    <w:p w14:paraId="365D736A" w14:textId="77777777" w:rsidR="0074513F" w:rsidRDefault="0074513F" w:rsidP="0074513F">
      <w:pP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14:paraId="2BCABDBB" w14:textId="3C1586D7" w:rsidR="0074513F" w:rsidRPr="00340BE5" w:rsidRDefault="0074513F" w:rsidP="0074513F">
      <w:pPr>
        <w:pStyle w:val="Telobesedila"/>
        <w:spacing w:after="0"/>
        <w:ind w:right="-142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</w:pPr>
      <w:r w:rsidRPr="00340BE5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VLOGA ZA PRIDOBITEV NEPOVRATNIH SREDSTEV ERASMUS+ ŠTUDENTOM V ŠTUDIJSKEM LETU </w:t>
      </w:r>
    </w:p>
    <w:p w14:paraId="1BDD6782" w14:textId="77777777" w:rsidR="0074513F" w:rsidRPr="00065866" w:rsidRDefault="0074513F" w:rsidP="0074513F">
      <w:pPr>
        <w:pStyle w:val="Telobesedila"/>
        <w:spacing w:after="0"/>
        <w:ind w:right="-142"/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obrazec 2)</w:t>
      </w:r>
    </w:p>
    <w:p w14:paraId="17D89F06" w14:textId="77777777" w:rsidR="0074513F" w:rsidRPr="00340BE5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color w:val="000000" w:themeColor="text1"/>
          <w:sz w:val="22"/>
          <w:szCs w:val="22"/>
          <w:lang w:val="nn-NO"/>
        </w:rPr>
      </w:pPr>
    </w:p>
    <w:p w14:paraId="6C5976E1" w14:textId="77777777" w:rsidR="0074513F" w:rsidRPr="00340BE5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nn-NO"/>
        </w:rPr>
      </w:pPr>
      <w:r w:rsidRPr="00340BE5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nn-NO"/>
        </w:rPr>
        <w:t>Študent odda po prejemu sklepa Erasmus+ komisije.</w:t>
      </w:r>
      <w:r w:rsidRPr="00340BE5"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nn-NO"/>
        </w:rPr>
        <w:t xml:space="preserve"> </w:t>
      </w:r>
    </w:p>
    <w:p w14:paraId="3F327D70" w14:textId="77777777" w:rsidR="0074513F" w:rsidRPr="00340BE5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nn-NO"/>
        </w:rPr>
      </w:pPr>
    </w:p>
    <w:p w14:paraId="0F031A84" w14:textId="77777777" w:rsidR="0074513F" w:rsidRPr="00065866" w:rsidRDefault="0074513F" w:rsidP="0074513F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Izpolnite z velikimi tiskanimi črkami, čitljivo in natančno!</w:t>
      </w:r>
    </w:p>
    <w:p w14:paraId="051CF1DB" w14:textId="77777777" w:rsidR="0074513F" w:rsidRPr="00065866" w:rsidRDefault="0074513F" w:rsidP="0074513F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276FF01" w14:textId="77777777" w:rsidR="0074513F" w:rsidRPr="00065866" w:rsidRDefault="0074513F" w:rsidP="0074513F">
      <w:pPr>
        <w:ind w:left="360"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1.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SEBNI PODATKI ŠTUDENTA/ŠTUDENTKE</w:t>
      </w:r>
    </w:p>
    <w:tbl>
      <w:tblPr>
        <w:tblW w:w="8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4"/>
        <w:gridCol w:w="878"/>
        <w:gridCol w:w="880"/>
        <w:gridCol w:w="375"/>
        <w:gridCol w:w="376"/>
        <w:gridCol w:w="376"/>
        <w:gridCol w:w="375"/>
        <w:gridCol w:w="372"/>
        <w:gridCol w:w="376"/>
        <w:gridCol w:w="375"/>
        <w:gridCol w:w="376"/>
        <w:gridCol w:w="376"/>
        <w:gridCol w:w="375"/>
        <w:gridCol w:w="376"/>
        <w:gridCol w:w="373"/>
        <w:gridCol w:w="360"/>
      </w:tblGrid>
      <w:tr w:rsidR="0074513F" w:rsidRPr="00065866" w14:paraId="2C4B0A46" w14:textId="77777777" w:rsidTr="0064220E">
        <w:trPr>
          <w:trHeight w:val="456"/>
          <w:jc w:val="center"/>
        </w:trPr>
        <w:tc>
          <w:tcPr>
            <w:tcW w:w="2264" w:type="dxa"/>
            <w:vAlign w:val="center"/>
          </w:tcPr>
          <w:p w14:paraId="6A2195CA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Priimek </w:t>
            </w:r>
          </w:p>
        </w:tc>
        <w:tc>
          <w:tcPr>
            <w:tcW w:w="6619" w:type="dxa"/>
            <w:gridSpan w:val="15"/>
            <w:vAlign w:val="center"/>
          </w:tcPr>
          <w:p w14:paraId="257C4AB7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543173E4" w14:textId="77777777" w:rsidTr="0064220E">
        <w:trPr>
          <w:trHeight w:val="419"/>
          <w:jc w:val="center"/>
        </w:trPr>
        <w:tc>
          <w:tcPr>
            <w:tcW w:w="2264" w:type="dxa"/>
            <w:vAlign w:val="center"/>
          </w:tcPr>
          <w:p w14:paraId="55D5F75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</w:t>
            </w:r>
          </w:p>
        </w:tc>
        <w:tc>
          <w:tcPr>
            <w:tcW w:w="6619" w:type="dxa"/>
            <w:gridSpan w:val="15"/>
            <w:vAlign w:val="center"/>
          </w:tcPr>
          <w:p w14:paraId="0C7DE11B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0F059A52" w14:textId="77777777" w:rsidTr="0064220E">
        <w:trPr>
          <w:trHeight w:val="410"/>
          <w:jc w:val="center"/>
        </w:trPr>
        <w:tc>
          <w:tcPr>
            <w:tcW w:w="2264" w:type="dxa"/>
            <w:vAlign w:val="center"/>
          </w:tcPr>
          <w:p w14:paraId="0837DCA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Spol (obkroži)</w:t>
            </w:r>
          </w:p>
        </w:tc>
        <w:tc>
          <w:tcPr>
            <w:tcW w:w="6619" w:type="dxa"/>
            <w:gridSpan w:val="15"/>
            <w:vAlign w:val="center"/>
          </w:tcPr>
          <w:p w14:paraId="6219B36F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1 – ženski              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2 –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moški</w:t>
            </w:r>
          </w:p>
        </w:tc>
      </w:tr>
      <w:tr w:rsidR="0074513F" w:rsidRPr="00340BE5" w14:paraId="6E993B78" w14:textId="77777777" w:rsidTr="0064220E">
        <w:trPr>
          <w:trHeight w:val="572"/>
          <w:jc w:val="center"/>
        </w:trPr>
        <w:tc>
          <w:tcPr>
            <w:tcW w:w="4022" w:type="dxa"/>
            <w:gridSpan w:val="3"/>
            <w:vAlign w:val="center"/>
          </w:tcPr>
          <w:p w14:paraId="64FDEBF7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Enotna matična številka občana    (EMŠO) </w:t>
            </w:r>
          </w:p>
        </w:tc>
        <w:tc>
          <w:tcPr>
            <w:tcW w:w="375" w:type="dxa"/>
            <w:tcBorders>
              <w:bottom w:val="nil"/>
            </w:tcBorders>
            <w:vAlign w:val="center"/>
          </w:tcPr>
          <w:p w14:paraId="7C525B1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tcBorders>
              <w:bottom w:val="nil"/>
            </w:tcBorders>
            <w:vAlign w:val="center"/>
          </w:tcPr>
          <w:p w14:paraId="7E7C6A1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tcBorders>
              <w:bottom w:val="nil"/>
            </w:tcBorders>
            <w:vAlign w:val="center"/>
          </w:tcPr>
          <w:p w14:paraId="05FE3F16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tcBorders>
              <w:bottom w:val="nil"/>
            </w:tcBorders>
            <w:vAlign w:val="center"/>
          </w:tcPr>
          <w:p w14:paraId="05C6DCED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2" w:type="dxa"/>
            <w:tcBorders>
              <w:bottom w:val="nil"/>
            </w:tcBorders>
            <w:vAlign w:val="center"/>
          </w:tcPr>
          <w:p w14:paraId="391630D6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235C593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14:paraId="28D638F1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3D53395D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3CCC6706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14:paraId="08991A8A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749BCCF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3" w:type="dxa"/>
            <w:vAlign w:val="center"/>
          </w:tcPr>
          <w:p w14:paraId="181204DB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0" w:type="dxa"/>
            <w:vAlign w:val="center"/>
          </w:tcPr>
          <w:p w14:paraId="06510E2B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ECAFCEB" w14:textId="77777777" w:rsidTr="0064220E">
        <w:trPr>
          <w:trHeight w:val="411"/>
          <w:jc w:val="center"/>
        </w:trPr>
        <w:tc>
          <w:tcPr>
            <w:tcW w:w="5896" w:type="dxa"/>
            <w:gridSpan w:val="8"/>
            <w:vAlign w:val="center"/>
          </w:tcPr>
          <w:p w14:paraId="078B5F1C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včna številka</w:t>
            </w:r>
          </w:p>
        </w:tc>
        <w:tc>
          <w:tcPr>
            <w:tcW w:w="376" w:type="dxa"/>
            <w:vAlign w:val="center"/>
          </w:tcPr>
          <w:p w14:paraId="08CC7A09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14:paraId="27725BFA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693F3BD7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39E7A5E3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14:paraId="06D3B5D5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14:paraId="02F360FC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3" w:type="dxa"/>
            <w:vAlign w:val="center"/>
          </w:tcPr>
          <w:p w14:paraId="4DDC444A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0" w:type="dxa"/>
            <w:vAlign w:val="center"/>
          </w:tcPr>
          <w:p w14:paraId="1634B33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25B515CC" w14:textId="77777777" w:rsidTr="0064220E">
        <w:trPr>
          <w:trHeight w:val="572"/>
          <w:jc w:val="center"/>
        </w:trPr>
        <w:tc>
          <w:tcPr>
            <w:tcW w:w="8883" w:type="dxa"/>
            <w:gridSpan w:val="16"/>
            <w:vAlign w:val="center"/>
          </w:tcPr>
          <w:p w14:paraId="4C55C45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ziv banke, 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 kateri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imate odprt račun:</w:t>
            </w:r>
          </w:p>
          <w:p w14:paraId="11596EDC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2EFEA512" w14:textId="77777777" w:rsidR="0074513F" w:rsidRPr="00065866" w:rsidRDefault="0074513F" w:rsidP="0064220E">
            <w:pPr>
              <w:pBdr>
                <w:top w:val="single" w:sz="12" w:space="1" w:color="auto"/>
                <w:bottom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7A0F7163" w14:textId="77777777" w:rsidR="0074513F" w:rsidRPr="00065866" w:rsidRDefault="0074513F" w:rsidP="0064220E">
            <w:pPr>
              <w:pBdr>
                <w:bottom w:val="single" w:sz="12" w:space="1" w:color="auto"/>
                <w:between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poslovalnice (ulica, poštna številka in pošta):</w:t>
            </w:r>
          </w:p>
          <w:p w14:paraId="3D7DD89A" w14:textId="77777777" w:rsidR="0074513F" w:rsidRPr="00065866" w:rsidRDefault="0074513F" w:rsidP="0064220E">
            <w:pPr>
              <w:pBdr>
                <w:bottom w:val="single" w:sz="12" w:space="1" w:color="auto"/>
                <w:between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1FEB6CA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3CE3ACBE" w14:textId="77777777" w:rsidTr="0064220E">
        <w:trPr>
          <w:trHeight w:val="572"/>
          <w:jc w:val="center"/>
        </w:trPr>
        <w:tc>
          <w:tcPr>
            <w:tcW w:w="3142" w:type="dxa"/>
            <w:gridSpan w:val="2"/>
            <w:vAlign w:val="center"/>
          </w:tcPr>
          <w:p w14:paraId="2F11EAA2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evilka osebnega računa</w:t>
            </w:r>
          </w:p>
        </w:tc>
        <w:tc>
          <w:tcPr>
            <w:tcW w:w="5741" w:type="dxa"/>
            <w:gridSpan w:val="14"/>
            <w:vAlign w:val="center"/>
          </w:tcPr>
          <w:p w14:paraId="5D63132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0566D77C" w14:textId="77777777" w:rsidR="0074513F" w:rsidRPr="00065866" w:rsidRDefault="0074513F" w:rsidP="0074513F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55655715" w14:textId="77777777" w:rsidR="0074513F" w:rsidRDefault="0074513F" w:rsidP="0074513F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2. NASLOV STALNEGA BIVALIŠČA</w:t>
      </w:r>
    </w:p>
    <w:tbl>
      <w:tblPr>
        <w:tblW w:w="8395" w:type="dxa"/>
        <w:tblInd w:w="6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2"/>
        <w:gridCol w:w="1654"/>
        <w:gridCol w:w="2410"/>
        <w:gridCol w:w="1984"/>
        <w:gridCol w:w="367"/>
        <w:gridCol w:w="367"/>
        <w:gridCol w:w="367"/>
        <w:gridCol w:w="364"/>
      </w:tblGrid>
      <w:tr w:rsidR="0074513F" w:rsidRPr="00065866" w14:paraId="62DEDB8E" w14:textId="77777777" w:rsidTr="0064220E">
        <w:trPr>
          <w:trHeight w:val="567"/>
        </w:trPr>
        <w:tc>
          <w:tcPr>
            <w:tcW w:w="2536" w:type="dxa"/>
            <w:gridSpan w:val="2"/>
            <w:vAlign w:val="center"/>
          </w:tcPr>
          <w:p w14:paraId="2BCAB2D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lica in hišna številka</w:t>
            </w:r>
          </w:p>
        </w:tc>
        <w:tc>
          <w:tcPr>
            <w:tcW w:w="5859" w:type="dxa"/>
            <w:gridSpan w:val="6"/>
            <w:vAlign w:val="center"/>
          </w:tcPr>
          <w:p w14:paraId="1A3AF53D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6CC8D0D" w14:textId="77777777" w:rsidTr="0064220E">
        <w:trPr>
          <w:trHeight w:val="567"/>
        </w:trPr>
        <w:tc>
          <w:tcPr>
            <w:tcW w:w="882" w:type="dxa"/>
            <w:vAlign w:val="center"/>
          </w:tcPr>
          <w:p w14:paraId="1A99D1D8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ošta</w:t>
            </w:r>
          </w:p>
        </w:tc>
        <w:tc>
          <w:tcPr>
            <w:tcW w:w="4064" w:type="dxa"/>
            <w:gridSpan w:val="2"/>
            <w:vAlign w:val="center"/>
          </w:tcPr>
          <w:p w14:paraId="1A141D98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1984" w:type="dxa"/>
            <w:vAlign w:val="center"/>
          </w:tcPr>
          <w:p w14:paraId="10C006B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oštna številka</w:t>
            </w:r>
          </w:p>
        </w:tc>
        <w:tc>
          <w:tcPr>
            <w:tcW w:w="367" w:type="dxa"/>
            <w:vAlign w:val="center"/>
          </w:tcPr>
          <w:p w14:paraId="31CD902A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7" w:type="dxa"/>
            <w:vAlign w:val="center"/>
          </w:tcPr>
          <w:p w14:paraId="3620694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7" w:type="dxa"/>
            <w:vAlign w:val="center"/>
          </w:tcPr>
          <w:p w14:paraId="1472E631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4" w:type="dxa"/>
            <w:vAlign w:val="center"/>
          </w:tcPr>
          <w:p w14:paraId="16F597C8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340BE5" w14:paraId="088FC59C" w14:textId="77777777" w:rsidTr="0064220E">
        <w:trPr>
          <w:trHeight w:val="567"/>
        </w:trPr>
        <w:tc>
          <w:tcPr>
            <w:tcW w:w="2536" w:type="dxa"/>
            <w:gridSpan w:val="2"/>
            <w:vAlign w:val="center"/>
          </w:tcPr>
          <w:p w14:paraId="504C0ACE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evilka telefona</w:t>
            </w:r>
          </w:p>
          <w:p w14:paraId="10476DEF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 kateri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te dosegljivi)</w:t>
            </w:r>
          </w:p>
        </w:tc>
        <w:tc>
          <w:tcPr>
            <w:tcW w:w="5859" w:type="dxa"/>
            <w:gridSpan w:val="6"/>
            <w:vAlign w:val="center"/>
          </w:tcPr>
          <w:p w14:paraId="1F512F49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442D5AD6" w14:textId="77777777" w:rsidTr="0064220E">
        <w:trPr>
          <w:trHeight w:val="407"/>
        </w:trPr>
        <w:tc>
          <w:tcPr>
            <w:tcW w:w="2536" w:type="dxa"/>
            <w:gridSpan w:val="2"/>
            <w:vAlign w:val="center"/>
          </w:tcPr>
          <w:p w14:paraId="0E9CAD18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Elektronski naslov </w:t>
            </w:r>
          </w:p>
          <w:p w14:paraId="2BA926C5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5859" w:type="dxa"/>
            <w:gridSpan w:val="6"/>
            <w:vAlign w:val="center"/>
          </w:tcPr>
          <w:p w14:paraId="13411E2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1B0299D6" w14:textId="77777777" w:rsidR="0074513F" w:rsidRPr="00065866" w:rsidRDefault="0074513F" w:rsidP="0074513F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DD47544" w14:textId="77777777" w:rsidR="0074513F" w:rsidRDefault="0074513F" w:rsidP="0074513F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3. PODATKI O IZOBRAŽEVANJU </w:t>
      </w:r>
    </w:p>
    <w:p w14:paraId="6AA39954" w14:textId="77777777" w:rsidR="0074513F" w:rsidRPr="00065866" w:rsidRDefault="0074513F" w:rsidP="0074513F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tbl>
      <w:tblPr>
        <w:tblW w:w="8364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09"/>
        <w:gridCol w:w="6"/>
        <w:gridCol w:w="844"/>
        <w:gridCol w:w="709"/>
        <w:gridCol w:w="4678"/>
      </w:tblGrid>
      <w:tr w:rsidR="0074513F" w:rsidRPr="00065866" w14:paraId="53A0CDB1" w14:textId="77777777" w:rsidTr="0064220E">
        <w:trPr>
          <w:trHeight w:val="567"/>
        </w:trPr>
        <w:tc>
          <w:tcPr>
            <w:tcW w:w="2133" w:type="dxa"/>
            <w:gridSpan w:val="3"/>
            <w:vAlign w:val="center"/>
          </w:tcPr>
          <w:p w14:paraId="7BF530AC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lastRenderedPageBreak/>
              <w:t>Študijski program</w:t>
            </w:r>
          </w:p>
          <w:p w14:paraId="0859272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v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išite)</w:t>
            </w:r>
          </w:p>
        </w:tc>
        <w:tc>
          <w:tcPr>
            <w:tcW w:w="6231" w:type="dxa"/>
            <w:gridSpan w:val="3"/>
            <w:vAlign w:val="center"/>
          </w:tcPr>
          <w:p w14:paraId="5F40CA61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</w:t>
            </w:r>
          </w:p>
        </w:tc>
      </w:tr>
      <w:tr w:rsidR="0074513F" w:rsidRPr="00065866" w14:paraId="1CA0FF77" w14:textId="77777777" w:rsidTr="0064220E">
        <w:trPr>
          <w:trHeight w:val="567"/>
        </w:trPr>
        <w:tc>
          <w:tcPr>
            <w:tcW w:w="2127" w:type="dxa"/>
            <w:gridSpan w:val="2"/>
            <w:tcBorders>
              <w:bottom w:val="single" w:sz="4" w:space="0" w:color="auto"/>
            </w:tcBorders>
            <w:vAlign w:val="center"/>
          </w:tcPr>
          <w:p w14:paraId="5AFFF310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čin študija </w:t>
            </w:r>
          </w:p>
          <w:p w14:paraId="281C9F01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bkrožite)</w:t>
            </w: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  <w:vAlign w:val="center"/>
          </w:tcPr>
          <w:p w14:paraId="6D0CBC4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    Redni                                         Izredni</w:t>
            </w:r>
          </w:p>
        </w:tc>
      </w:tr>
      <w:tr w:rsidR="0074513F" w:rsidRPr="00065866" w14:paraId="258905FD" w14:textId="77777777" w:rsidTr="0064220E">
        <w:trPr>
          <w:trHeight w:val="567"/>
        </w:trPr>
        <w:tc>
          <w:tcPr>
            <w:tcW w:w="2127" w:type="dxa"/>
            <w:gridSpan w:val="2"/>
            <w:tcBorders>
              <w:bottom w:val="single" w:sz="4" w:space="0" w:color="auto"/>
            </w:tcBorders>
            <w:vAlign w:val="center"/>
          </w:tcPr>
          <w:p w14:paraId="677526E9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 (obkrožite)</w:t>
            </w: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  <w:vAlign w:val="center"/>
          </w:tcPr>
          <w:p w14:paraId="146298B5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     1.                                                2.    </w:t>
            </w:r>
          </w:p>
        </w:tc>
      </w:tr>
      <w:tr w:rsidR="0074513F" w:rsidRPr="00340BE5" w14:paraId="25A0530A" w14:textId="77777777" w:rsidTr="0064220E">
        <w:trPr>
          <w:trHeight w:val="913"/>
        </w:trPr>
        <w:tc>
          <w:tcPr>
            <w:tcW w:w="3686" w:type="dxa"/>
            <w:gridSpan w:val="5"/>
            <w:tcBorders>
              <w:top w:val="single" w:sz="4" w:space="0" w:color="auto"/>
            </w:tcBorders>
            <w:vAlign w:val="bottom"/>
          </w:tcPr>
          <w:p w14:paraId="14B77129" w14:textId="77777777" w:rsidR="0074513F" w:rsidRPr="00065866" w:rsidRDefault="0074513F" w:rsidP="0064220E">
            <w:pPr>
              <w:pStyle w:val="Telobesedila2"/>
              <w:spacing w:after="0" w:line="240" w:lineRule="auto"/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Institucija gostiteljica: </w:t>
            </w:r>
          </w:p>
          <w:p w14:paraId="5C7CF8DA" w14:textId="77777777" w:rsidR="0074513F" w:rsidRPr="00065866" w:rsidRDefault="0074513F" w:rsidP="0064220E">
            <w:pPr>
              <w:pStyle w:val="Telobesedila2"/>
              <w:spacing w:after="0" w:line="240" w:lineRule="auto"/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natančen naslov podjetja ali šole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/fakultet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, kjer boste izvajali mobilnost)</w:t>
            </w:r>
          </w:p>
        </w:tc>
        <w:tc>
          <w:tcPr>
            <w:tcW w:w="4678" w:type="dxa"/>
            <w:tcBorders>
              <w:top w:val="single" w:sz="4" w:space="0" w:color="auto"/>
            </w:tcBorders>
            <w:vAlign w:val="center"/>
          </w:tcPr>
          <w:p w14:paraId="41639D8F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42DC05A1" w14:textId="77777777" w:rsidTr="0064220E">
        <w:trPr>
          <w:trHeight w:val="523"/>
        </w:trPr>
        <w:tc>
          <w:tcPr>
            <w:tcW w:w="1418" w:type="dxa"/>
            <w:vAlign w:val="center"/>
          </w:tcPr>
          <w:p w14:paraId="129E632E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a:</w:t>
            </w:r>
          </w:p>
        </w:tc>
        <w:tc>
          <w:tcPr>
            <w:tcW w:w="6946" w:type="dxa"/>
            <w:gridSpan w:val="5"/>
            <w:vAlign w:val="center"/>
          </w:tcPr>
          <w:p w14:paraId="614F863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77F909A" w14:textId="77777777" w:rsidTr="0064220E">
        <w:trPr>
          <w:trHeight w:val="416"/>
        </w:trPr>
        <w:tc>
          <w:tcPr>
            <w:tcW w:w="2977" w:type="dxa"/>
            <w:gridSpan w:val="4"/>
            <w:vAlign w:val="center"/>
          </w:tcPr>
          <w:p w14:paraId="0DD0C6AF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odhoda v tujino:</w:t>
            </w:r>
          </w:p>
        </w:tc>
        <w:tc>
          <w:tcPr>
            <w:tcW w:w="5387" w:type="dxa"/>
            <w:gridSpan w:val="2"/>
            <w:vAlign w:val="center"/>
          </w:tcPr>
          <w:p w14:paraId="1D62EF35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B536D62" w14:textId="77777777" w:rsidTr="0064220E">
        <w:trPr>
          <w:trHeight w:val="423"/>
        </w:trPr>
        <w:tc>
          <w:tcPr>
            <w:tcW w:w="2977" w:type="dxa"/>
            <w:gridSpan w:val="4"/>
            <w:vAlign w:val="center"/>
          </w:tcPr>
          <w:p w14:paraId="73DB67AB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vrnitve domov:</w:t>
            </w:r>
          </w:p>
        </w:tc>
        <w:tc>
          <w:tcPr>
            <w:tcW w:w="5387" w:type="dxa"/>
            <w:gridSpan w:val="2"/>
            <w:vAlign w:val="center"/>
          </w:tcPr>
          <w:p w14:paraId="4324F18C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50319B78" w14:textId="77777777" w:rsidTr="0064220E">
        <w:trPr>
          <w:trHeight w:val="401"/>
        </w:trPr>
        <w:tc>
          <w:tcPr>
            <w:tcW w:w="2977" w:type="dxa"/>
            <w:gridSpan w:val="4"/>
            <w:vAlign w:val="center"/>
          </w:tcPr>
          <w:p w14:paraId="4A984D86" w14:textId="77777777" w:rsidR="0074513F" w:rsidRPr="00065866" w:rsidRDefault="0074513F" w:rsidP="0064220E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Skupaj št. dni izmenjave v tujini</w:t>
            </w:r>
          </w:p>
        </w:tc>
        <w:tc>
          <w:tcPr>
            <w:tcW w:w="5387" w:type="dxa"/>
            <w:gridSpan w:val="2"/>
            <w:vAlign w:val="center"/>
          </w:tcPr>
          <w:p w14:paraId="4FE2F082" w14:textId="77777777" w:rsidR="0074513F" w:rsidRPr="00065866" w:rsidRDefault="0074513F" w:rsidP="0064220E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59D1EDD4" w14:textId="77777777" w:rsidR="0074513F" w:rsidRPr="00EC1AD3" w:rsidRDefault="0074513F" w:rsidP="0074513F">
      <w:pPr>
        <w:pStyle w:val="Telobesedila-zamik2"/>
        <w:spacing w:after="0" w:line="240" w:lineRule="auto"/>
        <w:ind w:right="-142"/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>Priloge:</w:t>
      </w:r>
    </w:p>
    <w:p w14:paraId="659DCEB5" w14:textId="77777777" w:rsidR="0074513F" w:rsidRPr="00EC1AD3" w:rsidRDefault="0074513F" w:rsidP="0074513F">
      <w:pPr>
        <w:pStyle w:val="Telobesedila-zamik2"/>
        <w:numPr>
          <w:ilvl w:val="0"/>
          <w:numId w:val="3"/>
        </w:numPr>
        <w:spacing w:after="0" w:line="240" w:lineRule="auto"/>
        <w:ind w:right="-142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fotokopija potrdila o sprejemu na institucijo gostiteljico (potrjen študijski sporazum ali </w:t>
      </w:r>
      <w:r w:rsidRPr="00EC1AD3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sporazum za praktično usposabljanje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, pismo o sprejemu ali podobno)</w:t>
      </w:r>
    </w:p>
    <w:p w14:paraId="720FD6C9" w14:textId="77777777" w:rsidR="0074513F" w:rsidRPr="00EC1AD3" w:rsidRDefault="0074513F" w:rsidP="0074513F">
      <w:pPr>
        <w:pStyle w:val="Telobesedila-zamik2"/>
        <w:numPr>
          <w:ilvl w:val="0"/>
          <w:numId w:val="3"/>
        </w:numPr>
        <w:spacing w:after="0" w:line="240" w:lineRule="auto"/>
        <w:ind w:right="-142"/>
        <w:jc w:val="left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fotokopija bančne kartice – obe strani</w:t>
      </w:r>
    </w:p>
    <w:p w14:paraId="64AFBF79" w14:textId="77777777" w:rsidR="0074513F" w:rsidRPr="00EC1AD3" w:rsidRDefault="0074513F" w:rsidP="0074513F">
      <w:pPr>
        <w:pStyle w:val="Telobesedila-zamik2"/>
        <w:numPr>
          <w:ilvl w:val="0"/>
          <w:numId w:val="3"/>
        </w:numPr>
        <w:spacing w:after="0" w:line="240" w:lineRule="auto"/>
        <w:ind w:right="-142"/>
        <w:jc w:val="left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Obrazec »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Soglasje za upora</w:t>
      </w:r>
      <w:r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bo osebnih podatkov o izmenjavi«</w:t>
      </w:r>
    </w:p>
    <w:p w14:paraId="455178DF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6196DCC6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pomba: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riloge, navedene pod točko 1, je možno dostaviti naknadno, v roku, dogovorjenem z Erasmus+ koordinatorico, a obvezno pred odhodom v tujino.  </w:t>
      </w:r>
    </w:p>
    <w:p w14:paraId="73A088FE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0B47C25" w14:textId="77777777" w:rsidR="0074513F" w:rsidRPr="00EC1AD3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Izjava o 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ustrezanju pogojev za pridobitev sredstev aktualnega </w:t>
      </w: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>javnega razpisa Ad futura</w:t>
      </w:r>
    </w:p>
    <w:p w14:paraId="570B8BA7" w14:textId="77777777" w:rsidR="0074513F" w:rsidRPr="00EC1AD3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zjavljam, da ustrezam pogojem za pridobitev sredstev 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Javnega razpisa štipendij Ad futura za študijske obiske študentov v okviru programa Erasmus+ v tujino za leto </w:t>
      </w:r>
      <w:r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2020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 (javni razpis</w:t>
      </w: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Javnega sklada RS za razvoj kadrov in štipendije) za pridobitev dodatne štipendije (obkrožite): a) DA   b) NE</w:t>
      </w:r>
    </w:p>
    <w:p w14:paraId="70F97B61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DFF1FCA" w14:textId="77777777" w:rsidR="0074513F" w:rsidRPr="00EC1AD3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Izjava o preteklih Erasmus dotacijah*</w:t>
      </w:r>
    </w:p>
    <w:p w14:paraId="2F73636C" w14:textId="77777777" w:rsidR="0074513F" w:rsidRPr="00EC1AD3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Izjavljam, da sem se v času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erciarnega študija že 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udeležil Erasmus izmenjave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(obkrožite):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</w:p>
    <w:p w14:paraId="78B9F44E" w14:textId="77777777" w:rsidR="0074513F" w:rsidRPr="00EC1AD3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a) DA   b) NE </w:t>
      </w:r>
    </w:p>
    <w:p w14:paraId="10DE5EE2" w14:textId="77777777" w:rsidR="0074513F" w:rsidRPr="00EC1AD3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DEAB208" w14:textId="77777777" w:rsidR="0074513F" w:rsidRPr="00EC1AD3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*3 V primeru, da ste na prejšnje vprašanje odgovorili z »DA«, odgovorite še na spodnja vprašanja in priložite </w:t>
      </w:r>
      <w:r w:rsidRPr="00EC1AD3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kopijo potrdila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izdanega s strani inštitucije gostiteljice.  </w:t>
      </w:r>
    </w:p>
    <w:p w14:paraId="6FBCC401" w14:textId="77777777" w:rsidR="0074513F" w:rsidRPr="00EC1AD3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7B8582B" w14:textId="77777777" w:rsidR="0074513F" w:rsidRPr="00EC1AD3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Vrsta že izvedene izmenjave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(izberite):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         a) Študij              b) Praktično usposabljanje </w:t>
      </w:r>
    </w:p>
    <w:p w14:paraId="361B4290" w14:textId="77777777" w:rsidR="0074513F" w:rsidRPr="00EC1AD3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Trajanje: ________________dni </w:t>
      </w:r>
    </w:p>
    <w:p w14:paraId="4ED55917" w14:textId="77777777" w:rsidR="0074513F" w:rsidRPr="00EC1AD3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(Skupno trajanje mobilnosti skupaj s preteklim sodelovanjem v  programu Vseživljenjsko učenje podprogramu Erasmus, ne sme presegati 12 mesecev na posamezno stopnjo študija)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.</w:t>
      </w:r>
    </w:p>
    <w:p w14:paraId="69C7ABD5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C17FA79" w14:textId="77777777" w:rsidR="0074513F" w:rsidRPr="00065866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5. IZJAVA ŠTUDENTA</w:t>
      </w:r>
    </w:p>
    <w:p w14:paraId="658CEE5E" w14:textId="35742651" w:rsidR="0074513F" w:rsidRPr="00065866" w:rsidRDefault="0074513F" w:rsidP="0074513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S podpisom jamčim za resničnost podatkov v tej vlogi. </w:t>
      </w:r>
    </w:p>
    <w:p w14:paraId="0FC6FC11" w14:textId="43EECD23" w:rsidR="0074513F" w:rsidRPr="00065866" w:rsidRDefault="0074513F" w:rsidP="0074513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lastRenderedPageBreak/>
        <w:t xml:space="preserve">Soglašam, da mi trajno preneha možnost pridobitve statusa Erasmus+ študenta, če se ugotovi, da sem namerno navedel/-a neresnične podatke. </w:t>
      </w:r>
    </w:p>
    <w:p w14:paraId="0082CC2A" w14:textId="77777777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3E35C22" w14:textId="38FFB088" w:rsidR="0074513F" w:rsidRPr="00065866" w:rsidRDefault="0074513F" w:rsidP="005C1F0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V/Na_______________________________, dne: ________________</w:t>
      </w:r>
    </w:p>
    <w:p w14:paraId="0E8E75AD" w14:textId="77777777" w:rsidR="00213FCF" w:rsidRDefault="00213FCF" w:rsidP="005C1F0F">
      <w:pPr>
        <w:ind w:left="708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810CC8E" w14:textId="1C4B3143" w:rsidR="0074513F" w:rsidRPr="005C1F0F" w:rsidRDefault="0074513F" w:rsidP="005C1F0F">
      <w:pPr>
        <w:ind w:left="708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</w:t>
      </w:r>
    </w:p>
    <w:p w14:paraId="75210374" w14:textId="77777777" w:rsidR="00213FCF" w:rsidRPr="00340BE5" w:rsidRDefault="00213FC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5E64BF2A" w14:textId="77777777" w:rsidR="0074513F" w:rsidRPr="00340BE5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340BE5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SOGLASJE ZA UPORABO OSEBNIH PODATKOV O IZMENJAVI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obrazec 3)</w:t>
      </w:r>
    </w:p>
    <w:p w14:paraId="5A0684CC" w14:textId="77777777" w:rsidR="0074513F" w:rsidRPr="00340BE5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</w:pPr>
    </w:p>
    <w:p w14:paraId="47217E72" w14:textId="77777777" w:rsidR="0074513F" w:rsidRPr="00C63B5C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Študent odda po prejemu sklepa Erasmus+ komisije.</w:t>
      </w: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  <w:t xml:space="preserve"> </w:t>
      </w:r>
    </w:p>
    <w:p w14:paraId="6AFCAA50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A1EA32A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046675E0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  ŠTUDENT:</w:t>
      </w:r>
    </w:p>
    <w:p w14:paraId="69C4D057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ME IN PRIIMEK _____________________________ </w:t>
      </w:r>
    </w:p>
    <w:p w14:paraId="3E797BC3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slov ___________________________</w:t>
      </w:r>
    </w:p>
    <w:p w14:paraId="558DBFBB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el. št. _______________</w:t>
      </w:r>
    </w:p>
    <w:p w14:paraId="3A01453F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E-naslov: ________________________________________________</w:t>
      </w:r>
    </w:p>
    <w:p w14:paraId="5DCA535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Smer študija:</w:t>
      </w:r>
    </w:p>
    <w:p w14:paraId="35EBCEBA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Upravljanje podeželja in krajine</w:t>
      </w:r>
    </w:p>
    <w:p w14:paraId="32669029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ravovarstvo</w:t>
      </w:r>
    </w:p>
    <w:p w14:paraId="23B53F86" w14:textId="77777777" w:rsidR="0074513F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Hortikultura</w:t>
      </w:r>
    </w:p>
    <w:p w14:paraId="7B52CE38" w14:textId="77777777" w:rsidR="0074513F" w:rsidRPr="00C63B5C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Živilstvo in prehrana</w:t>
      </w:r>
    </w:p>
    <w:p w14:paraId="32BE32AE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5AB0C43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odatki o izmenjavi 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(obkrožite):                 a) študij                   b) praktično usposabljanje   </w:t>
      </w:r>
    </w:p>
    <w:p w14:paraId="4E023204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 izmenjavi v času od ___________ do ___________</w:t>
      </w:r>
    </w:p>
    <w:p w14:paraId="4545AED3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Država _________________________ </w:t>
      </w:r>
    </w:p>
    <w:p w14:paraId="1D50B9A8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Gostitelj ___________________________________________________________________</w:t>
      </w:r>
    </w:p>
    <w:p w14:paraId="3CEF362D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3FFE3583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657C247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OVOLJUJEM UPORABO PODATKOV O IZMENJAVI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za promocijske in/ali raziskovalne namene (na primer: informacije študentom, poročila na spletnih straneh VSŠ BC Naklo, strokovni članki, referati na konferencah in podobno).  </w:t>
      </w:r>
    </w:p>
    <w:p w14:paraId="3FC4CF8C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C5AF8B6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i podatki so na primer:  ime in priimek, vrsta mobilnosti, kraj, trajanje, pisno in slikovno gradivo z izmenjave, poročila v arhivu dogodkov ter moj kontakt: telefonsko številko in e-mail. </w:t>
      </w:r>
    </w:p>
    <w:p w14:paraId="49044990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487056F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Datum: ___________</w:t>
      </w:r>
    </w:p>
    <w:p w14:paraId="0AE8514A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D832ED2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  ___________</w:t>
      </w:r>
    </w:p>
    <w:p w14:paraId="7CA7E4D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8B04C1D" w14:textId="77777777" w:rsidR="0074513F" w:rsidRDefault="0074513F" w:rsidP="0074513F"/>
    <w:sectPr w:rsidR="0074513F" w:rsidSect="008F54A3">
      <w:headerReference w:type="default" r:id="rId9"/>
      <w:footerReference w:type="default" r:id="rId10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19E7D" w14:textId="77777777" w:rsidR="000F6230" w:rsidRDefault="000F6230" w:rsidP="0074513F">
      <w:r>
        <w:separator/>
      </w:r>
    </w:p>
  </w:endnote>
  <w:endnote w:type="continuationSeparator" w:id="0">
    <w:p w14:paraId="393806BD" w14:textId="77777777" w:rsidR="000F6230" w:rsidRDefault="000F6230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1301495"/>
      <w:docPartObj>
        <w:docPartGallery w:val="Page Numbers (Bottom of Page)"/>
        <w:docPartUnique/>
      </w:docPartObj>
    </w:sdtPr>
    <w:sdtContent>
      <w:p w14:paraId="08CF9F32" w14:textId="45FB5CBF" w:rsidR="0074513F" w:rsidRDefault="0074513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FCF" w:rsidRPr="00213FCF">
          <w:rPr>
            <w:noProof/>
            <w:lang w:val="sl-SI"/>
          </w:rPr>
          <w:t>5</w:t>
        </w:r>
        <w:r>
          <w:fldChar w:fldCharType="end"/>
        </w:r>
      </w:p>
    </w:sdtContent>
  </w:sdt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F8A19" w14:textId="77777777" w:rsidR="000F6230" w:rsidRDefault="000F6230" w:rsidP="0074513F">
      <w:r>
        <w:separator/>
      </w:r>
    </w:p>
  </w:footnote>
  <w:footnote w:type="continuationSeparator" w:id="0">
    <w:p w14:paraId="4BACAC9A" w14:textId="77777777" w:rsidR="000F6230" w:rsidRDefault="000F6230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971DE" w14:textId="75F97A78" w:rsidR="008F54A3" w:rsidRPr="00340BE5" w:rsidRDefault="008F54A3" w:rsidP="008F54A3">
    <w:pPr>
      <w:widowControl w:val="0"/>
      <w:autoSpaceDE w:val="0"/>
      <w:autoSpaceDN w:val="0"/>
      <w:adjustRightInd w:val="0"/>
      <w:snapToGrid w:val="0"/>
      <w:rPr>
        <w:color w:val="37781E"/>
        <w:sz w:val="18"/>
        <w:szCs w:val="18"/>
        <w:lang w:val="nn-NO"/>
      </w:rPr>
    </w:pPr>
    <w:r>
      <w:rPr>
        <w:noProof/>
        <w:color w:val="0000FF"/>
        <w:lang w:val="sl-SI"/>
      </w:rPr>
      <w:drawing>
        <wp:anchor distT="0" distB="0" distL="114300" distR="114300" simplePos="0" relativeHeight="251665408" behindDoc="1" locked="0" layoutInCell="1" allowOverlap="1" wp14:anchorId="3584E390" wp14:editId="23865534">
          <wp:simplePos x="0" y="0"/>
          <wp:positionH relativeFrom="margin">
            <wp:align>right</wp:align>
          </wp:positionH>
          <wp:positionV relativeFrom="paragraph">
            <wp:posOffset>-820420</wp:posOffset>
          </wp:positionV>
          <wp:extent cx="1475105" cy="668020"/>
          <wp:effectExtent l="0" t="0" r="0" b="0"/>
          <wp:wrapTight wrapText="bothSides">
            <wp:wrapPolygon edited="0">
              <wp:start x="0" y="0"/>
              <wp:lineTo x="0" y="20943"/>
              <wp:lineTo x="21200" y="20943"/>
              <wp:lineTo x="21200" y="0"/>
              <wp:lineTo x="0" y="0"/>
            </wp:wrapPolygon>
          </wp:wrapTight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475105" cy="6680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811">
      <w:rPr>
        <w:noProof/>
        <w:lang w:val="sl-SI"/>
      </w:rPr>
      <w:drawing>
        <wp:anchor distT="0" distB="0" distL="114300" distR="114300" simplePos="0" relativeHeight="251663360" behindDoc="0" locked="0" layoutInCell="1" allowOverlap="1" wp14:anchorId="3FABCFA6" wp14:editId="1EA35B68">
          <wp:simplePos x="0" y="0"/>
          <wp:positionH relativeFrom="column">
            <wp:posOffset>2110740</wp:posOffset>
          </wp:positionH>
          <wp:positionV relativeFrom="paragraph">
            <wp:posOffset>-410210</wp:posOffset>
          </wp:positionV>
          <wp:extent cx="1280160" cy="259715"/>
          <wp:effectExtent l="0" t="0" r="0" b="6985"/>
          <wp:wrapNone/>
          <wp:docPr id="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61312" behindDoc="0" locked="0" layoutInCell="1" allowOverlap="1" wp14:anchorId="2A7C0FE1" wp14:editId="37A29595">
          <wp:simplePos x="0" y="0"/>
          <wp:positionH relativeFrom="column">
            <wp:posOffset>315595</wp:posOffset>
          </wp:positionH>
          <wp:positionV relativeFrom="paragraph">
            <wp:posOffset>-609600</wp:posOffset>
          </wp:positionV>
          <wp:extent cx="472440" cy="472440"/>
          <wp:effectExtent l="0" t="0" r="3810" b="3810"/>
          <wp:wrapNone/>
          <wp:docPr id="6" name="Slika 6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59264" behindDoc="0" locked="0" layoutInCell="1" allowOverlap="1" wp14:anchorId="208B6417" wp14:editId="436ECF78">
          <wp:simplePos x="0" y="0"/>
          <wp:positionH relativeFrom="margin">
            <wp:posOffset>-377190</wp:posOffset>
          </wp:positionH>
          <wp:positionV relativeFrom="paragraph">
            <wp:posOffset>-598170</wp:posOffset>
          </wp:positionV>
          <wp:extent cx="666750" cy="447675"/>
          <wp:effectExtent l="0" t="0" r="0" b="9525"/>
          <wp:wrapNone/>
          <wp:docPr id="5" name="Slika 5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40BE5">
      <w:rPr>
        <w:color w:val="37781E"/>
        <w:sz w:val="18"/>
        <w:szCs w:val="18"/>
        <w:lang w:val="nn-NO"/>
      </w:rPr>
      <w:t xml:space="preserve">                                                                                                                                                          VIŠJA STROKOVNA ŠOLA</w:t>
    </w:r>
  </w:p>
  <w:p w14:paraId="15A2232D" w14:textId="737F6775" w:rsidR="008F54A3" w:rsidRPr="00340BE5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  <w:lang w:val="nn-NO"/>
      </w:rPr>
    </w:pPr>
    <w:r w:rsidRPr="00340BE5">
      <w:rPr>
        <w:color w:val="37781E"/>
        <w:sz w:val="16"/>
        <w:szCs w:val="16"/>
        <w:lang w:val="nn-NO"/>
      </w:rPr>
      <w:t xml:space="preserve">                                                                                                                                                                              Strahinj 99, 4202 Naklo</w:t>
    </w:r>
  </w:p>
  <w:p w14:paraId="082C2814" w14:textId="79B0DCDA" w:rsidR="008F54A3" w:rsidRPr="00340BE5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  <w:lang w:val="nn-NO"/>
      </w:rPr>
    </w:pPr>
    <w:r w:rsidRPr="00340BE5">
      <w:rPr>
        <w:color w:val="37781E"/>
        <w:sz w:val="16"/>
        <w:szCs w:val="16"/>
        <w:lang w:val="nn-NO"/>
      </w:rPr>
      <w:t xml:space="preserve">                                                                                                                                                                              Tel.: +386 4 277 21 45</w:t>
    </w:r>
  </w:p>
  <w:p w14:paraId="210A399F" w14:textId="61E4D382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 w:rsidRPr="00340BE5">
      <w:rPr>
        <w:color w:val="37781E"/>
        <w:sz w:val="16"/>
        <w:szCs w:val="16"/>
        <w:lang w:val="nn-NO"/>
      </w:rPr>
      <w:t xml:space="preserve">    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E</w:t>
    </w:r>
    <w:r>
      <w:rPr>
        <w:color w:val="37781E"/>
        <w:sz w:val="16"/>
        <w:szCs w:val="16"/>
      </w:rPr>
      <w:t>-</w:t>
    </w:r>
    <w:r w:rsidRPr="00203992">
      <w:rPr>
        <w:color w:val="37781E"/>
        <w:sz w:val="16"/>
        <w:szCs w:val="16"/>
      </w:rPr>
      <w:t>naslov: info@bc-naklo.si</w:t>
    </w:r>
  </w:p>
  <w:p w14:paraId="20513EA3" w14:textId="3DDA8BF2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www.bc-naklo.si</w:t>
    </w:r>
  </w:p>
  <w:p w14:paraId="15168D8B" w14:textId="1DB15658" w:rsidR="008F54A3" w:rsidRDefault="008F54A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63706"/>
    <w:multiLevelType w:val="hybridMultilevel"/>
    <w:tmpl w:val="B0009C86"/>
    <w:lvl w:ilvl="0" w:tplc="BD922D8C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134EA"/>
    <w:multiLevelType w:val="hybridMultilevel"/>
    <w:tmpl w:val="815C362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128484">
    <w:abstractNumId w:val="1"/>
  </w:num>
  <w:num w:numId="2" w16cid:durableId="1790052253">
    <w:abstractNumId w:val="5"/>
  </w:num>
  <w:num w:numId="3" w16cid:durableId="1699041321">
    <w:abstractNumId w:val="0"/>
  </w:num>
  <w:num w:numId="4" w16cid:durableId="141120253">
    <w:abstractNumId w:val="3"/>
  </w:num>
  <w:num w:numId="5" w16cid:durableId="20737840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843327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04674"/>
    <w:rsid w:val="00091A2F"/>
    <w:rsid w:val="000F6230"/>
    <w:rsid w:val="001930CE"/>
    <w:rsid w:val="00213FCF"/>
    <w:rsid w:val="003117A5"/>
    <w:rsid w:val="00340BE5"/>
    <w:rsid w:val="004B15AB"/>
    <w:rsid w:val="005C1F0F"/>
    <w:rsid w:val="007259AF"/>
    <w:rsid w:val="0074513F"/>
    <w:rsid w:val="008F54A3"/>
    <w:rsid w:val="00AC768E"/>
    <w:rsid w:val="00B82203"/>
    <w:rsid w:val="00CC79BF"/>
    <w:rsid w:val="00D411F7"/>
    <w:rsid w:val="00DC06E0"/>
    <w:rsid w:val="00E3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ela.langus@bc-naklo.s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rasmusplus.s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4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291</Words>
  <Characters>7257</Characters>
  <Application>Microsoft Office Word</Application>
  <DocSecurity>0</DocSecurity>
  <Lines>131</Lines>
  <Paragraphs>4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Špela Langus</cp:lastModifiedBy>
  <cp:revision>13</cp:revision>
  <dcterms:created xsi:type="dcterms:W3CDTF">2022-11-22T12:59:00Z</dcterms:created>
  <dcterms:modified xsi:type="dcterms:W3CDTF">2026-02-2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ab95d3-b30e-4aa5-b5e5-a10aa091a5a0</vt:lpwstr>
  </property>
</Properties>
</file>